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58" w:type="dxa"/>
        <w:tblCellSpacing w:w="20" w:type="dxa"/>
        <w:tblInd w:w="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00" w:firstRow="0" w:lastRow="0" w:firstColumn="0" w:lastColumn="0" w:noHBand="0" w:noVBand="0"/>
      </w:tblPr>
      <w:tblGrid>
        <w:gridCol w:w="10092"/>
      </w:tblGrid>
      <w:tr w:rsidR="00067622" w:rsidRPr="00067622" w14:paraId="2DCEEE85" w14:textId="77777777" w:rsidTr="00842AD4">
        <w:trPr>
          <w:tblHeader/>
          <w:tblCellSpacing w:w="20" w:type="dxa"/>
        </w:trPr>
        <w:tc>
          <w:tcPr>
            <w:tcW w:w="99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11315D24" w14:textId="77777777" w:rsidR="00382B69" w:rsidRPr="00067622" w:rsidRDefault="00810CD5" w:rsidP="00842AD4">
            <w:pPr>
              <w:pStyle w:val="Body"/>
              <w:spacing w:before="4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b/>
                <w:color w:val="000000" w:themeColor="text1"/>
                <w:szCs w:val="24"/>
                <w:u w:val="single"/>
              </w:rPr>
              <w:t>Notes:</w:t>
            </w:r>
            <w:r w:rsidRPr="00067622">
              <w:rPr>
                <w:rFonts w:ascii="Times New Roman" w:hAnsi="Times New Roman"/>
                <w:b/>
                <w:color w:val="000000" w:themeColor="text1"/>
                <w:szCs w:val="24"/>
              </w:rPr>
              <w:t>(Record key insights from readings and discussions.)</w:t>
            </w:r>
          </w:p>
        </w:tc>
      </w:tr>
      <w:tr w:rsidR="00067622" w:rsidRPr="00067622" w14:paraId="3F5D0A7D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76A11FE2" w14:textId="77777777" w:rsidR="0074721E" w:rsidRPr="00067622" w:rsidRDefault="0074721E" w:rsidP="0074721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1E510A74" w14:textId="77777777" w:rsidR="0074721E" w:rsidRPr="00067622" w:rsidRDefault="0074721E" w:rsidP="0074721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260AC69B" w14:textId="6C5C3985" w:rsidR="0074721E" w:rsidRPr="00067622" w:rsidRDefault="005264F7" w:rsidP="005264F7">
            <w:pPr>
              <w:pStyle w:val="Body"/>
              <w:spacing w:before="40"/>
              <w:jc w:val="center"/>
              <w:rPr>
                <w:rFonts w:ascii="Times New Roman" w:hAnsi="Times New Roman"/>
                <w:color w:val="000000" w:themeColor="text1"/>
                <w:szCs w:val="24"/>
                <w:u w:val="single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  <w:u w:val="single"/>
              </w:rPr>
              <w:t>Week-8</w:t>
            </w:r>
          </w:p>
          <w:p w14:paraId="0671E035" w14:textId="77777777" w:rsidR="0074721E" w:rsidRPr="00067622" w:rsidRDefault="0074721E" w:rsidP="0074721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59B3180F" w14:textId="25815203" w:rsidR="0074721E" w:rsidRPr="00067622" w:rsidRDefault="00FE79EE" w:rsidP="0074721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>Wednes</w:t>
            </w:r>
            <w:r w:rsidR="005264F7" w:rsidRPr="00067622">
              <w:rPr>
                <w:rFonts w:ascii="Times New Roman" w:hAnsi="Times New Roman"/>
                <w:color w:val="000000" w:themeColor="text1"/>
                <w:szCs w:val="24"/>
              </w:rPr>
              <w:t>day: -</w:t>
            </w:r>
          </w:p>
          <w:p w14:paraId="6D341128" w14:textId="01832418" w:rsidR="001D551E" w:rsidRPr="00067622" w:rsidRDefault="001D551E" w:rsidP="0074721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1F0C6A3D" w14:textId="11E0C1E6" w:rsidR="001D551E" w:rsidRPr="00067622" w:rsidRDefault="001D551E" w:rsidP="0074721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>error: - the uncertainty in the measurement of any computation is called as error.</w:t>
            </w:r>
          </w:p>
          <w:p w14:paraId="767B3EBC" w14:textId="7122BC9D" w:rsidR="001D551E" w:rsidRPr="00067622" w:rsidRDefault="001D551E" w:rsidP="0074721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5CAAB8DC" w14:textId="13D9BAD9" w:rsidR="001D551E" w:rsidRPr="00067622" w:rsidRDefault="001D551E" w:rsidP="0074721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>Types of error: there are two types of error in computer programming.</w:t>
            </w:r>
          </w:p>
          <w:p w14:paraId="22E1D493" w14:textId="4CA4D8A7" w:rsidR="001D551E" w:rsidRPr="00067622" w:rsidRDefault="001D551E" w:rsidP="0074721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6B1862EB" w14:textId="6829A267" w:rsidR="001D551E" w:rsidRPr="00067622" w:rsidRDefault="001D551E" w:rsidP="001D551E">
            <w:pPr>
              <w:pStyle w:val="Body"/>
              <w:numPr>
                <w:ilvl w:val="0"/>
                <w:numId w:val="41"/>
              </w:numPr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>Syntax error: these are errors that occur due to the wrong in the syntax, coding and spelling mistakes in the coding.</w:t>
            </w:r>
          </w:p>
          <w:p w14:paraId="20484281" w14:textId="3018EB5D" w:rsidR="001D551E" w:rsidRPr="00067622" w:rsidRDefault="001D551E" w:rsidP="001D551E">
            <w:pPr>
              <w:pStyle w:val="Body"/>
              <w:numPr>
                <w:ilvl w:val="0"/>
                <w:numId w:val="41"/>
              </w:numPr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>Logical errors:  the errors which occur due to the wrong in the logic of the code are called as logical errors.</w:t>
            </w:r>
          </w:p>
          <w:p w14:paraId="3439D7F8" w14:textId="77777777" w:rsidR="001D551E" w:rsidRPr="00067622" w:rsidRDefault="001D551E" w:rsidP="001D551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 xml:space="preserve">Exception:  </w:t>
            </w: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>An </w:t>
            </w:r>
            <w:r w:rsidRPr="00067622">
              <w:rPr>
                <w:rStyle w:val="Emphasis"/>
                <w:rFonts w:ascii="Times New Roman" w:hAnsi="Times New Roman"/>
                <w:color w:val="000000" w:themeColor="text1"/>
                <w:szCs w:val="24"/>
              </w:rPr>
              <w:t>exception</w:t>
            </w: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> is an event, which occurs during the execution of a program, that disrupts the normal flow of the program's instructions.</w:t>
            </w:r>
          </w:p>
          <w:p w14:paraId="2A1F259A" w14:textId="77777777" w:rsidR="001D551E" w:rsidRPr="00067622" w:rsidRDefault="001D551E" w:rsidP="001D551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470A1BA9" w14:textId="1DF62DB4" w:rsidR="001D551E" w:rsidRPr="00067622" w:rsidRDefault="001D551E" w:rsidP="001D551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5DBA906D" w14:textId="115B521E" w:rsidR="005264F7" w:rsidRPr="00067622" w:rsidRDefault="005264F7" w:rsidP="005264F7">
            <w:pPr>
              <w:pStyle w:val="Body"/>
              <w:spacing w:before="40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109339CC" w14:textId="3BAEEC57" w:rsidR="005264F7" w:rsidRPr="00067622" w:rsidRDefault="00FE79EE" w:rsidP="00FE79EE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 xml:space="preserve">Accuracy:  how close the </w:t>
            </w:r>
            <w:proofErr w:type="spellStart"/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>measurd</w:t>
            </w:r>
            <w:proofErr w:type="spellEnd"/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 xml:space="preserve"> value is to the true value.</w:t>
            </w:r>
          </w:p>
          <w:p w14:paraId="40ADA7FD" w14:textId="0E28E0F5" w:rsidR="00FE79EE" w:rsidRPr="00067622" w:rsidRDefault="00FE79EE" w:rsidP="00FE79EE">
            <w:pPr>
              <w:pStyle w:val="Body"/>
              <w:spacing w:before="40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noProof/>
                <w:color w:val="000000" w:themeColor="text1"/>
                <w:szCs w:val="24"/>
              </w:rPr>
              <w:drawing>
                <wp:inline distT="0" distB="0" distL="0" distR="0" wp14:anchorId="12A3DAE3" wp14:editId="486CBA03">
                  <wp:extent cx="2010415" cy="1695450"/>
                  <wp:effectExtent l="0" t="0" r="0" b="0"/>
                  <wp:docPr id="1" name="Picture 1" descr="https://upload.wikimedia.org/wikipedia/commons/thumb/f/f8/Accuracy_of_given_values.png/300px-Accuracy_of_given_value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upload.wikimedia.org/wikipedia/commons/thumb/f/f8/Accuracy_of_given_values.png/300px-Accuracy_of_given_value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4246" cy="1698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4ABEA4" w14:textId="3A0D7667" w:rsidR="00FE79EE" w:rsidRPr="00067622" w:rsidRDefault="00FE79EE" w:rsidP="00FE79EE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 xml:space="preserve">Reference:  </w:t>
            </w:r>
            <w:hyperlink r:id="rId8" w:history="1">
              <w:r w:rsidRPr="00067622">
                <w:rPr>
                  <w:rStyle w:val="Hyperlink"/>
                  <w:rFonts w:ascii="Times New Roman" w:hAnsi="Times New Roman"/>
                  <w:color w:val="000000" w:themeColor="text1"/>
                  <w:szCs w:val="24"/>
                </w:rPr>
                <w:t>https://upload.wikimedia.org/wikipedia/commons/thumb/f/f8/Accuracy_of_given_values.png/300px-Accuracy_of_given_values.png</w:t>
              </w:r>
            </w:hyperlink>
          </w:p>
          <w:p w14:paraId="60821629" w14:textId="77777777" w:rsidR="00FE79EE" w:rsidRPr="00067622" w:rsidRDefault="00FE79EE" w:rsidP="00FE79EE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2ECB9263" w14:textId="3C03DA2E" w:rsidR="00FE79EE" w:rsidRPr="00067622" w:rsidRDefault="00FE79EE" w:rsidP="00FE79EE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>Precession:  how close the series of measured values are to each other.</w:t>
            </w:r>
          </w:p>
          <w:p w14:paraId="7AD5E5FB" w14:textId="27AB922E" w:rsidR="00FE79EE" w:rsidRPr="00067622" w:rsidRDefault="00FE79EE" w:rsidP="00FE79EE">
            <w:pPr>
              <w:pStyle w:val="Body"/>
              <w:spacing w:before="40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noProof/>
                <w:color w:val="000000" w:themeColor="text1"/>
                <w:szCs w:val="24"/>
              </w:rPr>
              <w:lastRenderedPageBreak/>
              <w:drawing>
                <wp:inline distT="0" distB="0" distL="0" distR="0" wp14:anchorId="5A4C4F91" wp14:editId="244FE25B">
                  <wp:extent cx="2117912" cy="1800225"/>
                  <wp:effectExtent l="0" t="0" r="0" b="0"/>
                  <wp:docPr id="2" name="Picture 2" descr="https://upload.wikimedia.org/wikipedia/commons/thumb/a/ad/Precision_of_given_values.png/300px-Precision_of_given_value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upload.wikimedia.org/wikipedia/commons/thumb/a/ad/Precision_of_given_values.png/300px-Precision_of_given_value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3349" cy="18048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13AF5F" w14:textId="2AB2A400" w:rsidR="00FE79EE" w:rsidRPr="00067622" w:rsidRDefault="00FE79EE" w:rsidP="00FE79EE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 xml:space="preserve">Reference:  </w:t>
            </w:r>
            <w:hyperlink r:id="rId10" w:history="1">
              <w:r w:rsidRPr="00067622">
                <w:rPr>
                  <w:rStyle w:val="Hyperlink"/>
                  <w:rFonts w:ascii="Times New Roman" w:hAnsi="Times New Roman"/>
                  <w:color w:val="000000" w:themeColor="text1"/>
                  <w:szCs w:val="24"/>
                </w:rPr>
                <w:t>https://upload.wikimedia.org/wikipedia/commons/thumb/a/ad/Precision_of_given_values.png/300px-Precision_of_given_values.png</w:t>
              </w:r>
            </w:hyperlink>
          </w:p>
          <w:p w14:paraId="1FB1D76A" w14:textId="224A53C4" w:rsidR="00FE79EE" w:rsidRPr="00067622" w:rsidRDefault="00FE79EE" w:rsidP="00FE79EE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187C4FC9" w14:textId="77777777" w:rsidR="00FE79EE" w:rsidRPr="00067622" w:rsidRDefault="00FE79EE" w:rsidP="00FE79EE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2458608D" w14:textId="6D7CC3AE" w:rsidR="005264F7" w:rsidRPr="00067622" w:rsidRDefault="005264F7" w:rsidP="0074721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666BEED5" w14:textId="2419DB48" w:rsidR="005264F7" w:rsidRPr="00067622" w:rsidRDefault="00FE79EE" w:rsidP="0074721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>Absolute error:  The difference between the true value and the approximate value and is called as absolute error.</w:t>
            </w:r>
          </w:p>
          <w:p w14:paraId="0EFE24E9" w14:textId="7CEE8509" w:rsidR="00FE79EE" w:rsidRPr="00067622" w:rsidRDefault="00067622" w:rsidP="00FE79EE">
            <w:pPr>
              <w:pStyle w:val="Body"/>
              <w:spacing w:before="40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absolute error=  true value-  approximate value</m:t>
                </m:r>
              </m:oMath>
            </m:oMathPara>
          </w:p>
          <w:p w14:paraId="496C36C2" w14:textId="3DE6BE3D" w:rsidR="00FE79EE" w:rsidRPr="00067622" w:rsidRDefault="00FE79EE" w:rsidP="00FE79EE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  <w:shd w:val="clear" w:color="auto" w:fill="FFFFFF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  <w:shd w:val="clear" w:color="auto" w:fill="FFFFFF"/>
              </w:rPr>
              <w:t>Relative error:  i</w:t>
            </w:r>
            <w:r w:rsidRPr="00067622">
              <w:rPr>
                <w:rFonts w:ascii="Times New Roman" w:hAnsi="Times New Roman"/>
                <w:color w:val="000000" w:themeColor="text1"/>
                <w:szCs w:val="24"/>
                <w:shd w:val="clear" w:color="auto" w:fill="FFFFFF"/>
              </w:rPr>
              <w:t>s the ratio of the </w:t>
            </w:r>
            <w:r w:rsidRPr="00067622">
              <w:rPr>
                <w:rFonts w:ascii="Times New Roman" w:hAnsi="Times New Roman"/>
                <w:color w:val="000000" w:themeColor="text1"/>
                <w:szCs w:val="24"/>
                <w:bdr w:val="none" w:sz="0" w:space="0" w:color="auto" w:frame="1"/>
                <w:shd w:val="clear" w:color="auto" w:fill="FFFFFF"/>
              </w:rPr>
              <w:t>absolute error</w:t>
            </w:r>
            <w:r w:rsidRPr="00067622">
              <w:rPr>
                <w:rFonts w:ascii="Times New Roman" w:hAnsi="Times New Roman"/>
                <w:color w:val="000000" w:themeColor="text1"/>
                <w:szCs w:val="24"/>
                <w:shd w:val="clear" w:color="auto" w:fill="FFFFFF"/>
              </w:rPr>
              <w:t> of a measurement to the measurement being taken. In other words, this type of error is relative to the size of the item being measured. </w:t>
            </w:r>
          </w:p>
          <w:p w14:paraId="581CF131" w14:textId="5F79DBA7" w:rsidR="00FE79EE" w:rsidRPr="00067622" w:rsidRDefault="00067622" w:rsidP="00FE79EE">
            <w:pPr>
              <w:pStyle w:val="Body"/>
              <w:spacing w:before="40"/>
              <w:jc w:val="center"/>
              <w:rPr>
                <w:rStyle w:val="Strong"/>
                <w:rFonts w:ascii="Times New Roman" w:hAnsi="Times New Roman"/>
                <w:b w:val="0"/>
                <w:bCs w:val="0"/>
                <w:color w:val="000000" w:themeColor="text1"/>
                <w:szCs w:val="24"/>
                <w:bdr w:val="none" w:sz="0" w:space="0" w:color="auto" w:frame="1"/>
                <w:shd w:val="clear" w:color="auto" w:fill="FFFFFF"/>
              </w:rPr>
            </w:pPr>
            <m:oMathPara>
              <m:oMath>
                <m:r>
                  <w:rPr>
                    <w:rStyle w:val="Strong"/>
                    <w:rFonts w:ascii="Cambria Math" w:hAnsi="Cambria Math"/>
                    <w:color w:val="000000" w:themeColor="text1"/>
                    <w:szCs w:val="24"/>
                    <w:bdr w:val="none" w:sz="0" w:space="0" w:color="auto" w:frame="1"/>
                    <w:shd w:val="clear" w:color="auto" w:fill="FFFFFF"/>
                  </w:rPr>
                  <m:t>Relative Error = absolute error / measurement being taken.</m:t>
                </m:r>
              </m:oMath>
            </m:oMathPara>
          </w:p>
          <w:p w14:paraId="0FDEA83E" w14:textId="6BD1A520" w:rsidR="00FE79EE" w:rsidRPr="00067622" w:rsidRDefault="001D551E" w:rsidP="00FE79EE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  <w:shd w:val="clear" w:color="auto" w:fill="FFFFFF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  <w:shd w:val="clear" w:color="auto" w:fill="FFFFFF"/>
              </w:rPr>
              <w:t>Truncation errors</w:t>
            </w:r>
            <w:r w:rsidR="00067622" w:rsidRPr="00067622">
              <w:rPr>
                <w:rFonts w:ascii="Times New Roman" w:hAnsi="Times New Roman"/>
                <w:color w:val="000000" w:themeColor="text1"/>
                <w:szCs w:val="24"/>
                <w:shd w:val="clear" w:color="auto" w:fill="FFFFFF"/>
              </w:rPr>
              <w:t>:</w:t>
            </w:r>
            <w:r w:rsidRPr="00067622">
              <w:rPr>
                <w:rFonts w:ascii="Times New Roman" w:hAnsi="Times New Roman"/>
                <w:color w:val="000000" w:themeColor="text1"/>
                <w:szCs w:val="24"/>
                <w:shd w:val="clear" w:color="auto" w:fill="FFFFFF"/>
              </w:rPr>
              <w:t xml:space="preserve"> </w:t>
            </w:r>
            <w:r w:rsidR="00067622" w:rsidRPr="00067622">
              <w:rPr>
                <w:rFonts w:ascii="Times New Roman" w:hAnsi="Times New Roman"/>
                <w:color w:val="000000" w:themeColor="text1"/>
                <w:szCs w:val="24"/>
                <w:shd w:val="clear" w:color="auto" w:fill="FFFFFF"/>
              </w:rPr>
              <w:t xml:space="preserve">this are </w:t>
            </w:r>
            <w:r w:rsidRPr="00067622">
              <w:rPr>
                <w:rFonts w:ascii="Times New Roman" w:hAnsi="Times New Roman"/>
                <w:color w:val="000000" w:themeColor="text1"/>
                <w:szCs w:val="24"/>
                <w:shd w:val="clear" w:color="auto" w:fill="FFFFFF"/>
              </w:rPr>
              <w:t>defined as the errors that result from using an approximation in place of an exact mathematical procedure.</w:t>
            </w:r>
          </w:p>
          <w:p w14:paraId="64B8B34F" w14:textId="1CC3D31D" w:rsidR="00067622" w:rsidRPr="00067622" w:rsidRDefault="00067622" w:rsidP="00FE79EE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1107AE2B" w14:textId="77777777" w:rsidR="0074721E" w:rsidRDefault="00067622" w:rsidP="00067622">
            <w:pPr>
              <w:pStyle w:val="Body"/>
              <w:spacing w:before="40"/>
              <w:jc w:val="left"/>
              <w:rPr>
                <w:rFonts w:asciiTheme="minorHAnsi" w:hAnsiTheme="minorHAnsi" w:cstheme="minorHAnsi"/>
                <w:color w:val="000000" w:themeColor="text1"/>
                <w:szCs w:val="24"/>
                <w:shd w:val="clear" w:color="auto" w:fill="FFFFFF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>R</w:t>
            </w:r>
            <w:r>
              <w:rPr>
                <w:rFonts w:ascii="Times New Roman" w:hAnsi="Times New Roman"/>
                <w:color w:val="000000" w:themeColor="text1"/>
                <w:szCs w:val="24"/>
              </w:rPr>
              <w:t>o</w:t>
            </w: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 xml:space="preserve">und off errors:  </w:t>
            </w:r>
            <w:r w:rsidRPr="00067622">
              <w:rPr>
                <w:rFonts w:asciiTheme="minorHAnsi" w:hAnsiTheme="minorHAnsi" w:cstheme="minorHAnsi"/>
                <w:color w:val="000000" w:themeColor="text1"/>
                <w:szCs w:val="24"/>
                <w:shd w:val="clear" w:color="auto" w:fill="FFFFFF"/>
              </w:rPr>
              <w:t>like if the number of digits are</w:t>
            </w:r>
            <w:r>
              <w:rPr>
                <w:rFonts w:asciiTheme="minorHAnsi" w:hAnsiTheme="minorHAnsi" w:cstheme="minorHAnsi"/>
                <w:color w:val="000000" w:themeColor="text1"/>
                <w:szCs w:val="24"/>
                <w:shd w:val="clear" w:color="auto" w:fill="FFFFFF"/>
              </w:rPr>
              <w:t xml:space="preserve"> more</w:t>
            </w:r>
            <w:r w:rsidRPr="00067622">
              <w:rPr>
                <w:rFonts w:asciiTheme="minorHAnsi" w:hAnsiTheme="minorHAnsi" w:cstheme="minorHAnsi"/>
                <w:color w:val="000000" w:themeColor="text1"/>
                <w:szCs w:val="24"/>
                <w:shd w:val="clear" w:color="auto" w:fill="FFFFFF"/>
              </w:rPr>
              <w:t xml:space="preserve"> to display it on a computer then the result will be round off to a certain value will be approximately equal to the </w:t>
            </w:r>
            <w:proofErr w:type="gramStart"/>
            <w:r w:rsidRPr="00067622">
              <w:rPr>
                <w:rFonts w:asciiTheme="minorHAnsi" w:hAnsiTheme="minorHAnsi" w:cstheme="minorHAnsi"/>
                <w:color w:val="000000" w:themeColor="text1"/>
                <w:szCs w:val="24"/>
                <w:shd w:val="clear" w:color="auto" w:fill="FFFFFF"/>
              </w:rPr>
              <w:t xml:space="preserve">actual </w:t>
            </w:r>
            <w:r>
              <w:rPr>
                <w:rFonts w:asciiTheme="minorHAnsi" w:hAnsiTheme="minorHAnsi" w:cstheme="minorHAnsi"/>
                <w:color w:val="000000" w:themeColor="text1"/>
                <w:szCs w:val="24"/>
                <w:shd w:val="clear" w:color="auto" w:fill="FFFFFF"/>
              </w:rPr>
              <w:t xml:space="preserve"> value</w:t>
            </w:r>
            <w:proofErr w:type="gramEnd"/>
            <w:r>
              <w:rPr>
                <w:rFonts w:asciiTheme="minorHAnsi" w:hAnsiTheme="minorHAnsi" w:cstheme="minorHAnsi"/>
                <w:color w:val="000000" w:themeColor="text1"/>
                <w:szCs w:val="24"/>
                <w:shd w:val="clear" w:color="auto" w:fill="FFFFFF"/>
              </w:rPr>
              <w:t xml:space="preserve">. </w:t>
            </w:r>
          </w:p>
          <w:p w14:paraId="264E10C1" w14:textId="77777777" w:rsidR="00067622" w:rsidRDefault="00067622" w:rsidP="00067622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1DD388C6" w14:textId="77777777" w:rsidR="00067622" w:rsidRDefault="00067622" w:rsidP="00067622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 xml:space="preserve">In the given file today the </w:t>
            </w:r>
            <w:proofErr w:type="spellStart"/>
            <w:r w:rsidR="00CD4784">
              <w:rPr>
                <w:rFonts w:ascii="Times New Roman" w:hAnsi="Times New Roman"/>
                <w:color w:val="000000" w:themeColor="text1"/>
                <w:szCs w:val="24"/>
              </w:rPr>
              <w:t>out put</w:t>
            </w:r>
            <w:proofErr w:type="spellEnd"/>
            <w:r w:rsidR="00CD4784">
              <w:rPr>
                <w:rFonts w:ascii="Times New Roman" w:hAnsi="Times New Roman"/>
                <w:color w:val="000000" w:themeColor="text1"/>
                <w:szCs w:val="24"/>
              </w:rPr>
              <w:t xml:space="preserve"> Is: </w:t>
            </w:r>
          </w:p>
          <w:p w14:paraId="2CE3646C" w14:textId="572F52F7" w:rsidR="00CD4784" w:rsidRDefault="00CD4784" w:rsidP="00CD4784">
            <w:pPr>
              <w:autoSpaceDE w:val="0"/>
              <w:autoSpaceDN w:val="0"/>
              <w:adjustRightInd w:val="0"/>
              <w:jc w:val="left"/>
              <w:rPr>
                <w:rFonts w:ascii="Consolas" w:eastAsiaTheme="minorHAnsi" w:hAnsi="Consolas" w:cs="Consolas"/>
                <w:sz w:val="20"/>
                <w:lang w:val="en-IN"/>
              </w:rPr>
            </w:pPr>
            <w:r>
              <w:rPr>
                <w:rFonts w:ascii="Consolas" w:eastAsiaTheme="minorHAnsi" w:hAnsi="Consolas" w:cs="Consolas"/>
                <w:color w:val="000000"/>
                <w:sz w:val="20"/>
                <w:lang w:val="en-IN"/>
              </w:rPr>
              <w:t xml:space="preserve">1   </w:t>
            </w:r>
            <w:r>
              <w:rPr>
                <w:rFonts w:ascii="Consolas" w:eastAsiaTheme="minorHAnsi" w:hAnsi="Consolas" w:cs="Consolas"/>
                <w:color w:val="000000"/>
                <w:sz w:val="20"/>
                <w:lang w:val="en-IN"/>
              </w:rPr>
              <w:t>0.0</w:t>
            </w:r>
          </w:p>
          <w:p w14:paraId="2A905D6A" w14:textId="77777777" w:rsidR="00CD4784" w:rsidRDefault="00CD4784" w:rsidP="00CD4784">
            <w:pPr>
              <w:autoSpaceDE w:val="0"/>
              <w:autoSpaceDN w:val="0"/>
              <w:adjustRightInd w:val="0"/>
              <w:jc w:val="left"/>
              <w:rPr>
                <w:rFonts w:ascii="Consolas" w:eastAsiaTheme="minorHAnsi" w:hAnsi="Consolas" w:cs="Consolas"/>
                <w:sz w:val="20"/>
                <w:lang w:val="en-IN"/>
              </w:rPr>
            </w:pPr>
            <w:r>
              <w:rPr>
                <w:rFonts w:ascii="Consolas" w:eastAsiaTheme="minorHAnsi" w:hAnsi="Consolas" w:cs="Consolas"/>
                <w:color w:val="000000"/>
                <w:sz w:val="20"/>
                <w:lang w:val="en-IN"/>
              </w:rPr>
              <w:t>2   0.1</w:t>
            </w:r>
          </w:p>
          <w:p w14:paraId="7F5C62FD" w14:textId="77777777" w:rsidR="00CD4784" w:rsidRDefault="00CD4784" w:rsidP="00CD4784">
            <w:pPr>
              <w:autoSpaceDE w:val="0"/>
              <w:autoSpaceDN w:val="0"/>
              <w:adjustRightInd w:val="0"/>
              <w:jc w:val="left"/>
              <w:rPr>
                <w:rFonts w:ascii="Consolas" w:eastAsiaTheme="minorHAnsi" w:hAnsi="Consolas" w:cs="Consolas"/>
                <w:sz w:val="20"/>
                <w:lang w:val="en-IN"/>
              </w:rPr>
            </w:pPr>
            <w:r>
              <w:rPr>
                <w:rFonts w:ascii="Consolas" w:eastAsiaTheme="minorHAnsi" w:hAnsi="Consolas" w:cs="Consolas"/>
                <w:color w:val="000000"/>
                <w:sz w:val="20"/>
                <w:lang w:val="en-IN"/>
              </w:rPr>
              <w:t>3   0.2</w:t>
            </w:r>
          </w:p>
          <w:p w14:paraId="164E844D" w14:textId="77777777" w:rsidR="00CD4784" w:rsidRDefault="00CD4784" w:rsidP="00CD4784">
            <w:pPr>
              <w:autoSpaceDE w:val="0"/>
              <w:autoSpaceDN w:val="0"/>
              <w:adjustRightInd w:val="0"/>
              <w:jc w:val="left"/>
              <w:rPr>
                <w:rFonts w:ascii="Consolas" w:eastAsiaTheme="minorHAnsi" w:hAnsi="Consolas" w:cs="Consolas"/>
                <w:sz w:val="20"/>
                <w:lang w:val="en-IN"/>
              </w:rPr>
            </w:pPr>
            <w:r>
              <w:rPr>
                <w:rFonts w:ascii="Consolas" w:eastAsiaTheme="minorHAnsi" w:hAnsi="Consolas" w:cs="Consolas"/>
                <w:color w:val="000000"/>
                <w:sz w:val="20"/>
                <w:lang w:val="en-IN"/>
              </w:rPr>
              <w:t>4   0.3</w:t>
            </w:r>
          </w:p>
          <w:p w14:paraId="5D364DEB" w14:textId="77777777" w:rsidR="00CD4784" w:rsidRDefault="00CD4784" w:rsidP="00CD4784">
            <w:pPr>
              <w:autoSpaceDE w:val="0"/>
              <w:autoSpaceDN w:val="0"/>
              <w:adjustRightInd w:val="0"/>
              <w:jc w:val="left"/>
              <w:rPr>
                <w:rFonts w:ascii="Consolas" w:eastAsiaTheme="minorHAnsi" w:hAnsi="Consolas" w:cs="Consolas"/>
                <w:sz w:val="20"/>
                <w:lang w:val="en-IN"/>
              </w:rPr>
            </w:pPr>
            <w:r>
              <w:rPr>
                <w:rFonts w:ascii="Consolas" w:eastAsiaTheme="minorHAnsi" w:hAnsi="Consolas" w:cs="Consolas"/>
                <w:color w:val="000000"/>
                <w:sz w:val="20"/>
                <w:lang w:val="en-IN"/>
              </w:rPr>
              <w:t>5   0.4</w:t>
            </w:r>
          </w:p>
          <w:p w14:paraId="0758294F" w14:textId="77777777" w:rsidR="00CD4784" w:rsidRDefault="00CD4784" w:rsidP="00CD4784">
            <w:pPr>
              <w:autoSpaceDE w:val="0"/>
              <w:autoSpaceDN w:val="0"/>
              <w:adjustRightInd w:val="0"/>
              <w:jc w:val="left"/>
              <w:rPr>
                <w:rFonts w:ascii="Consolas" w:eastAsiaTheme="minorHAnsi" w:hAnsi="Consolas" w:cs="Consolas"/>
                <w:sz w:val="20"/>
                <w:lang w:val="en-IN"/>
              </w:rPr>
            </w:pPr>
            <w:r>
              <w:rPr>
                <w:rFonts w:ascii="Consolas" w:eastAsiaTheme="minorHAnsi" w:hAnsi="Consolas" w:cs="Consolas"/>
                <w:color w:val="000000"/>
                <w:sz w:val="20"/>
                <w:lang w:val="en-IN"/>
              </w:rPr>
              <w:t>6   0.5</w:t>
            </w:r>
          </w:p>
          <w:p w14:paraId="5C35759E" w14:textId="77777777" w:rsidR="00CD4784" w:rsidRDefault="00CD4784" w:rsidP="00CD4784">
            <w:pPr>
              <w:autoSpaceDE w:val="0"/>
              <w:autoSpaceDN w:val="0"/>
              <w:adjustRightInd w:val="0"/>
              <w:jc w:val="left"/>
              <w:rPr>
                <w:rFonts w:ascii="Consolas" w:eastAsiaTheme="minorHAnsi" w:hAnsi="Consolas" w:cs="Consolas"/>
                <w:sz w:val="20"/>
                <w:lang w:val="en-IN"/>
              </w:rPr>
            </w:pPr>
            <w:r>
              <w:rPr>
                <w:rFonts w:ascii="Consolas" w:eastAsiaTheme="minorHAnsi" w:hAnsi="Consolas" w:cs="Consolas"/>
                <w:color w:val="000000"/>
                <w:sz w:val="20"/>
                <w:lang w:val="en-IN"/>
              </w:rPr>
              <w:t>7   0.6</w:t>
            </w:r>
          </w:p>
          <w:p w14:paraId="09EE17E7" w14:textId="77777777" w:rsidR="00CD4784" w:rsidRDefault="00CD4784" w:rsidP="00CD4784">
            <w:pPr>
              <w:autoSpaceDE w:val="0"/>
              <w:autoSpaceDN w:val="0"/>
              <w:adjustRightInd w:val="0"/>
              <w:jc w:val="left"/>
              <w:rPr>
                <w:rFonts w:ascii="Consolas" w:eastAsiaTheme="minorHAnsi" w:hAnsi="Consolas" w:cs="Consolas"/>
                <w:sz w:val="20"/>
                <w:lang w:val="en-IN"/>
              </w:rPr>
            </w:pPr>
            <w:r>
              <w:rPr>
                <w:rFonts w:ascii="Consolas" w:eastAsiaTheme="minorHAnsi" w:hAnsi="Consolas" w:cs="Consolas"/>
                <w:color w:val="000000"/>
                <w:sz w:val="20"/>
                <w:lang w:val="en-IN"/>
              </w:rPr>
              <w:t>8   0.70000005</w:t>
            </w:r>
          </w:p>
          <w:p w14:paraId="0E17A2CE" w14:textId="77777777" w:rsidR="00CD4784" w:rsidRDefault="00CD4784" w:rsidP="00CD4784">
            <w:pPr>
              <w:autoSpaceDE w:val="0"/>
              <w:autoSpaceDN w:val="0"/>
              <w:adjustRightInd w:val="0"/>
              <w:jc w:val="left"/>
              <w:rPr>
                <w:rFonts w:ascii="Consolas" w:eastAsiaTheme="minorHAnsi" w:hAnsi="Consolas" w:cs="Consolas"/>
                <w:sz w:val="20"/>
                <w:lang w:val="en-IN"/>
              </w:rPr>
            </w:pPr>
            <w:r>
              <w:rPr>
                <w:rFonts w:ascii="Consolas" w:eastAsiaTheme="minorHAnsi" w:hAnsi="Consolas" w:cs="Consolas"/>
                <w:color w:val="000000"/>
                <w:sz w:val="20"/>
                <w:lang w:val="en-IN"/>
              </w:rPr>
              <w:t>9   0.8000001</w:t>
            </w:r>
          </w:p>
          <w:p w14:paraId="3BCD80EB" w14:textId="77777777" w:rsidR="00CD4784" w:rsidRDefault="00CD4784" w:rsidP="00CD4784">
            <w:pPr>
              <w:autoSpaceDE w:val="0"/>
              <w:autoSpaceDN w:val="0"/>
              <w:adjustRightInd w:val="0"/>
              <w:jc w:val="left"/>
              <w:rPr>
                <w:rFonts w:ascii="Consolas" w:eastAsiaTheme="minorHAnsi" w:hAnsi="Consolas" w:cs="Consolas"/>
                <w:sz w:val="20"/>
                <w:lang w:val="en-IN"/>
              </w:rPr>
            </w:pPr>
            <w:proofErr w:type="gramStart"/>
            <w:r>
              <w:rPr>
                <w:rFonts w:ascii="Consolas" w:eastAsiaTheme="minorHAnsi" w:hAnsi="Consolas" w:cs="Consolas"/>
                <w:color w:val="000000"/>
                <w:sz w:val="20"/>
                <w:lang w:val="en-IN"/>
              </w:rPr>
              <w:t>10  0.9000001</w:t>
            </w:r>
            <w:proofErr w:type="gramEnd"/>
          </w:p>
          <w:p w14:paraId="55D7872B" w14:textId="77777777" w:rsidR="00CD4784" w:rsidRDefault="00CD4784" w:rsidP="00CD4784">
            <w:pPr>
              <w:autoSpaceDE w:val="0"/>
              <w:autoSpaceDN w:val="0"/>
              <w:adjustRightInd w:val="0"/>
              <w:jc w:val="left"/>
              <w:rPr>
                <w:rFonts w:ascii="Consolas" w:eastAsiaTheme="minorHAnsi" w:hAnsi="Consolas" w:cs="Consolas"/>
                <w:sz w:val="20"/>
                <w:lang w:val="en-IN"/>
              </w:rPr>
            </w:pPr>
            <w:proofErr w:type="gramStart"/>
            <w:r>
              <w:rPr>
                <w:rFonts w:ascii="Consolas" w:eastAsiaTheme="minorHAnsi" w:hAnsi="Consolas" w:cs="Consolas"/>
                <w:color w:val="000000"/>
                <w:sz w:val="20"/>
                <w:lang w:val="en-IN"/>
              </w:rPr>
              <w:lastRenderedPageBreak/>
              <w:t>11  1.0000001</w:t>
            </w:r>
            <w:proofErr w:type="gramEnd"/>
          </w:p>
          <w:p w14:paraId="4869679E" w14:textId="77777777" w:rsidR="00CD4784" w:rsidRDefault="00CD4784" w:rsidP="00CD4784">
            <w:pPr>
              <w:autoSpaceDE w:val="0"/>
              <w:autoSpaceDN w:val="0"/>
              <w:adjustRightInd w:val="0"/>
              <w:jc w:val="left"/>
              <w:rPr>
                <w:rFonts w:ascii="Consolas" w:eastAsiaTheme="minorHAnsi" w:hAnsi="Consolas" w:cs="Consolas"/>
                <w:sz w:val="20"/>
                <w:lang w:val="en-IN"/>
              </w:rPr>
            </w:pPr>
            <w:proofErr w:type="gramStart"/>
            <w:r>
              <w:rPr>
                <w:rFonts w:ascii="Consolas" w:eastAsiaTheme="minorHAnsi" w:hAnsi="Consolas" w:cs="Consolas"/>
                <w:color w:val="000000"/>
                <w:sz w:val="20"/>
                <w:lang w:val="en-IN"/>
              </w:rPr>
              <w:t>12  1.1000001</w:t>
            </w:r>
            <w:proofErr w:type="gramEnd"/>
          </w:p>
          <w:p w14:paraId="0EB900ED" w14:textId="77777777" w:rsidR="00CD4784" w:rsidRDefault="00CD4784" w:rsidP="00CD4784">
            <w:pPr>
              <w:autoSpaceDE w:val="0"/>
              <w:autoSpaceDN w:val="0"/>
              <w:adjustRightInd w:val="0"/>
              <w:jc w:val="left"/>
              <w:rPr>
                <w:rFonts w:ascii="Consolas" w:eastAsiaTheme="minorHAnsi" w:hAnsi="Consolas" w:cs="Consolas"/>
                <w:sz w:val="20"/>
                <w:lang w:val="en-IN"/>
              </w:rPr>
            </w:pPr>
            <w:proofErr w:type="gramStart"/>
            <w:r>
              <w:rPr>
                <w:rFonts w:ascii="Consolas" w:eastAsiaTheme="minorHAnsi" w:hAnsi="Consolas" w:cs="Consolas"/>
                <w:color w:val="000000"/>
                <w:sz w:val="20"/>
                <w:lang w:val="en-IN"/>
              </w:rPr>
              <w:t>13  1.2000002</w:t>
            </w:r>
            <w:proofErr w:type="gramEnd"/>
          </w:p>
          <w:p w14:paraId="613A3D23" w14:textId="77777777" w:rsidR="00CD4784" w:rsidRDefault="00CD4784" w:rsidP="00CD4784">
            <w:pPr>
              <w:pStyle w:val="Body"/>
              <w:spacing w:before="40"/>
              <w:jc w:val="left"/>
              <w:rPr>
                <w:rFonts w:ascii="Consolas" w:eastAsiaTheme="minorHAnsi" w:hAnsi="Consolas" w:cs="Consolas"/>
                <w:color w:val="000000"/>
                <w:sz w:val="20"/>
                <w:lang w:val="en-IN"/>
              </w:rPr>
            </w:pPr>
            <w:proofErr w:type="gramStart"/>
            <w:r>
              <w:rPr>
                <w:rFonts w:ascii="Consolas" w:eastAsiaTheme="minorHAnsi" w:hAnsi="Consolas" w:cs="Consolas"/>
                <w:color w:val="000000"/>
                <w:sz w:val="20"/>
                <w:lang w:val="en-IN"/>
              </w:rPr>
              <w:t>14  1.3000002</w:t>
            </w:r>
            <w:proofErr w:type="gramEnd"/>
          </w:p>
          <w:p w14:paraId="46AEEA3D" w14:textId="4780EA85" w:rsidR="00CD4784" w:rsidRPr="00067622" w:rsidRDefault="00CD4784" w:rsidP="00CD4784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 xml:space="preserve">After the 7 </w:t>
            </w:r>
            <w:proofErr w:type="spellStart"/>
            <w:r>
              <w:rPr>
                <w:rFonts w:ascii="Times New Roman" w:hAnsi="Times New Roman"/>
                <w:color w:val="000000" w:themeColor="text1"/>
                <w:szCs w:val="24"/>
              </w:rPr>
              <w:t>th</w:t>
            </w:r>
            <w:proofErr w:type="spellEnd"/>
            <w:r>
              <w:rPr>
                <w:rFonts w:ascii="Times New Roman" w:hAnsi="Times New Roman"/>
                <w:color w:val="000000" w:themeColor="text1"/>
                <w:szCs w:val="24"/>
              </w:rPr>
              <w:t xml:space="preserve"> out put it is showing more precise values because of the round off error.</w:t>
            </w:r>
          </w:p>
        </w:tc>
      </w:tr>
      <w:tr w:rsidR="00067622" w:rsidRPr="00067622" w14:paraId="7D17F875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240208CA" w14:textId="78B38331" w:rsidR="005264F7" w:rsidRPr="00067622" w:rsidRDefault="005264F7" w:rsidP="005264F7">
            <w:pPr>
              <w:pStyle w:val="Body"/>
              <w:spacing w:before="40"/>
              <w:jc w:val="center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</w:p>
        </w:tc>
      </w:tr>
      <w:tr w:rsidR="00067622" w:rsidRPr="00067622" w14:paraId="238E0FA4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6F5ED13D" w14:textId="57ECE926" w:rsidR="005264F7" w:rsidRPr="00067622" w:rsidRDefault="005264F7" w:rsidP="005264F7">
            <w:pPr>
              <w:pStyle w:val="Body"/>
              <w:spacing w:before="40"/>
              <w:jc w:val="center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</w:p>
        </w:tc>
      </w:tr>
      <w:tr w:rsidR="00067622" w:rsidRPr="00067622" w14:paraId="655005C0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0041546A" w14:textId="2BFBD71A" w:rsidR="005264F7" w:rsidRPr="00067622" w:rsidRDefault="005264F7" w:rsidP="005264F7">
            <w:pPr>
              <w:pStyle w:val="Body"/>
              <w:spacing w:before="40"/>
              <w:jc w:val="center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</w:p>
        </w:tc>
      </w:tr>
      <w:tr w:rsidR="00067622" w:rsidRPr="00067622" w14:paraId="2769EDF2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05A85FA5" w14:textId="3891CE9C" w:rsidR="005264F7" w:rsidRPr="00067622" w:rsidRDefault="005264F7" w:rsidP="005264F7">
            <w:pPr>
              <w:pStyle w:val="Body"/>
              <w:spacing w:before="40"/>
              <w:jc w:val="center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</w:p>
        </w:tc>
      </w:tr>
    </w:tbl>
    <w:p w14:paraId="6F683F90" w14:textId="77777777" w:rsidR="00810CD5" w:rsidRPr="00067622" w:rsidRDefault="00810CD5" w:rsidP="00810CD5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  <w:u w:val="single"/>
        </w:rPr>
      </w:pPr>
    </w:p>
    <w:p w14:paraId="0D5B7592" w14:textId="77777777" w:rsidR="00810CD5" w:rsidRPr="00067622" w:rsidRDefault="00810CD5" w:rsidP="00810CD5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</w:rPr>
      </w:pPr>
    </w:p>
    <w:p w14:paraId="08BA1811" w14:textId="77777777" w:rsidR="00810CD5" w:rsidRPr="00067622" w:rsidRDefault="00810CD5" w:rsidP="00810CD5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</w:rPr>
      </w:pPr>
    </w:p>
    <w:tbl>
      <w:tblPr>
        <w:tblW w:w="10065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7"/>
        <w:gridCol w:w="3058"/>
        <w:gridCol w:w="3531"/>
        <w:gridCol w:w="875"/>
        <w:gridCol w:w="1134"/>
      </w:tblGrid>
      <w:tr w:rsidR="00067622" w:rsidRPr="00067622" w14:paraId="58A7F5CC" w14:textId="77777777" w:rsidTr="00457C83">
        <w:trPr>
          <w:tblHeader/>
          <w:tblCellSpacing w:w="20" w:type="dxa"/>
        </w:trPr>
        <w:tc>
          <w:tcPr>
            <w:tcW w:w="9985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6639F63A" w14:textId="77777777" w:rsidR="00810CD5" w:rsidRPr="00067622" w:rsidRDefault="00810CD5" w:rsidP="00810CD5">
            <w:pPr>
              <w:pStyle w:val="Body"/>
              <w:spacing w:before="40"/>
              <w:jc w:val="left"/>
              <w:rPr>
                <w:rFonts w:ascii="Times New Roman" w:hAnsi="Times New Roman"/>
                <w:b/>
                <w:color w:val="000000" w:themeColor="text1"/>
                <w:szCs w:val="24"/>
                <w:u w:val="single"/>
              </w:rPr>
            </w:pPr>
            <w:r w:rsidRPr="00067622">
              <w:rPr>
                <w:rFonts w:ascii="Times New Roman" w:hAnsi="Times New Roman"/>
                <w:b/>
                <w:color w:val="000000" w:themeColor="text1"/>
                <w:szCs w:val="24"/>
                <w:u w:val="single"/>
              </w:rPr>
              <w:t>Deliverable Status</w:t>
            </w:r>
          </w:p>
        </w:tc>
      </w:tr>
      <w:tr w:rsidR="00067622" w:rsidRPr="00067622" w14:paraId="207431B8" w14:textId="77777777" w:rsidTr="00457C83">
        <w:trPr>
          <w:tblHeader/>
          <w:tblCellSpacing w:w="20" w:type="dxa"/>
        </w:trPr>
        <w:tc>
          <w:tcPr>
            <w:tcW w:w="1407" w:type="dxa"/>
            <w:shd w:val="pct20" w:color="auto" w:fill="auto"/>
          </w:tcPr>
          <w:p w14:paraId="3E8D6E13" w14:textId="77777777" w:rsidR="00810CD5" w:rsidRPr="00067622" w:rsidRDefault="00810CD5" w:rsidP="00842AD4">
            <w:pPr>
              <w:pStyle w:val="Body"/>
              <w:spacing w:before="4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b/>
                <w:color w:val="000000" w:themeColor="text1"/>
                <w:szCs w:val="24"/>
              </w:rPr>
              <w:t>Deliverables</w:t>
            </w:r>
          </w:p>
        </w:tc>
        <w:tc>
          <w:tcPr>
            <w:tcW w:w="3018" w:type="dxa"/>
            <w:shd w:val="pct20" w:color="auto" w:fill="auto"/>
          </w:tcPr>
          <w:p w14:paraId="52C49602" w14:textId="77777777" w:rsidR="00810CD5" w:rsidRPr="00067622" w:rsidRDefault="00810CD5" w:rsidP="00842AD4">
            <w:pPr>
              <w:pStyle w:val="Body"/>
              <w:spacing w:before="4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b/>
                <w:color w:val="000000" w:themeColor="text1"/>
                <w:szCs w:val="24"/>
              </w:rPr>
              <w:t>What did you plan to accomplish</w:t>
            </w:r>
          </w:p>
        </w:tc>
        <w:tc>
          <w:tcPr>
            <w:tcW w:w="3491" w:type="dxa"/>
            <w:shd w:val="pct20" w:color="auto" w:fill="auto"/>
          </w:tcPr>
          <w:p w14:paraId="5ABBB307" w14:textId="77777777" w:rsidR="00810CD5" w:rsidRPr="00067622" w:rsidRDefault="00810CD5" w:rsidP="00842AD4">
            <w:pPr>
              <w:pStyle w:val="Body"/>
              <w:spacing w:before="4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b/>
                <w:color w:val="000000" w:themeColor="text1"/>
                <w:szCs w:val="24"/>
              </w:rPr>
              <w:t>What did you actually accomplish</w:t>
            </w:r>
          </w:p>
        </w:tc>
        <w:tc>
          <w:tcPr>
            <w:tcW w:w="835" w:type="dxa"/>
            <w:shd w:val="pct20" w:color="auto" w:fill="auto"/>
          </w:tcPr>
          <w:p w14:paraId="6DCFE763" w14:textId="77777777" w:rsidR="00810CD5" w:rsidRPr="00067622" w:rsidRDefault="00810CD5" w:rsidP="00842AD4">
            <w:pPr>
              <w:pStyle w:val="Body"/>
              <w:spacing w:before="40"/>
              <w:jc w:val="center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b/>
                <w:color w:val="000000" w:themeColor="text1"/>
                <w:szCs w:val="24"/>
              </w:rPr>
              <w:t>Size</w:t>
            </w:r>
          </w:p>
        </w:tc>
        <w:tc>
          <w:tcPr>
            <w:tcW w:w="1074" w:type="dxa"/>
            <w:shd w:val="pct20" w:color="auto" w:fill="auto"/>
          </w:tcPr>
          <w:p w14:paraId="5BECA49E" w14:textId="77777777" w:rsidR="00810CD5" w:rsidRPr="00067622" w:rsidRDefault="00810CD5" w:rsidP="00842AD4">
            <w:pPr>
              <w:pStyle w:val="Body"/>
              <w:spacing w:before="40"/>
              <w:jc w:val="center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b/>
                <w:color w:val="000000" w:themeColor="text1"/>
                <w:szCs w:val="24"/>
              </w:rPr>
              <w:t>Effort</w:t>
            </w:r>
          </w:p>
        </w:tc>
      </w:tr>
      <w:tr w:rsidR="00067622" w:rsidRPr="00067622" w14:paraId="2C4D6F8B" w14:textId="77777777" w:rsidTr="00457C83">
        <w:trPr>
          <w:trHeight w:val="527"/>
          <w:tblCellSpacing w:w="20" w:type="dxa"/>
        </w:trPr>
        <w:tc>
          <w:tcPr>
            <w:tcW w:w="1407" w:type="dxa"/>
            <w:shd w:val="clear" w:color="auto" w:fill="auto"/>
          </w:tcPr>
          <w:p w14:paraId="24A41E09" w14:textId="7F7F32A1" w:rsidR="00401F88" w:rsidRPr="00067622" w:rsidRDefault="005264F7" w:rsidP="00401F88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 xml:space="preserve">Double calculator part -4 </w:t>
            </w:r>
          </w:p>
        </w:tc>
        <w:tc>
          <w:tcPr>
            <w:tcW w:w="3018" w:type="dxa"/>
            <w:shd w:val="clear" w:color="auto" w:fill="auto"/>
          </w:tcPr>
          <w:p w14:paraId="4F26E60E" w14:textId="0AD3BAFD" w:rsidR="005264F7" w:rsidRPr="00067622" w:rsidRDefault="005264F7" w:rsidP="00B520E7">
            <w:pPr>
              <w:pStyle w:val="Body"/>
              <w:numPr>
                <w:ilvl w:val="0"/>
                <w:numId w:val="40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>Planned to conduct meetings on the part 4 of the double calculator, to understand the requirements of the part-4 calculator.</w:t>
            </w:r>
          </w:p>
          <w:p w14:paraId="150889E6" w14:textId="77777777" w:rsidR="00401F88" w:rsidRPr="00067622" w:rsidRDefault="005264F7" w:rsidP="00B520E7">
            <w:pPr>
              <w:pStyle w:val="Body"/>
              <w:numPr>
                <w:ilvl w:val="0"/>
                <w:numId w:val="40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 xml:space="preserve">Assigning work to team members. </w:t>
            </w:r>
          </w:p>
          <w:p w14:paraId="47210FF8" w14:textId="747924E4" w:rsidR="002C448B" w:rsidRPr="00067622" w:rsidRDefault="002C448B" w:rsidP="00B520E7">
            <w:pPr>
              <w:pStyle w:val="Body"/>
              <w:numPr>
                <w:ilvl w:val="0"/>
                <w:numId w:val="40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>Planned to clear any doubts in the requirements and be clear.</w:t>
            </w:r>
          </w:p>
        </w:tc>
        <w:tc>
          <w:tcPr>
            <w:tcW w:w="3491" w:type="dxa"/>
            <w:shd w:val="clear" w:color="auto" w:fill="auto"/>
          </w:tcPr>
          <w:p w14:paraId="6CC29A43" w14:textId="3152D18B" w:rsidR="00401F88" w:rsidRPr="00067622" w:rsidRDefault="005264F7" w:rsidP="00B520E7">
            <w:pPr>
              <w:pStyle w:val="Body"/>
              <w:numPr>
                <w:ilvl w:val="0"/>
                <w:numId w:val="40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 xml:space="preserve">Will conduct team conduct team meetings on </w:t>
            </w:r>
            <w:r w:rsidR="00B520E7" w:rsidRPr="00067622">
              <w:rPr>
                <w:rFonts w:ascii="Times New Roman" w:hAnsi="Times New Roman"/>
                <w:color w:val="000000" w:themeColor="text1"/>
                <w:szCs w:val="24"/>
              </w:rPr>
              <w:t>the</w:t>
            </w: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 xml:space="preserve"> part 4 for better understanding of the </w:t>
            </w:r>
            <w:r w:rsidR="00B520E7" w:rsidRPr="00067622">
              <w:rPr>
                <w:rFonts w:ascii="Times New Roman" w:hAnsi="Times New Roman"/>
                <w:color w:val="000000" w:themeColor="text1"/>
                <w:szCs w:val="24"/>
              </w:rPr>
              <w:t>requirements</w:t>
            </w: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>.</w:t>
            </w:r>
          </w:p>
          <w:p w14:paraId="01A8433E" w14:textId="77777777" w:rsidR="00B520E7" w:rsidRPr="00067622" w:rsidRDefault="002C448B" w:rsidP="00B520E7">
            <w:pPr>
              <w:pStyle w:val="Body"/>
              <w:numPr>
                <w:ilvl w:val="0"/>
                <w:numId w:val="40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>assigned</w:t>
            </w:r>
            <w:r w:rsidR="00B520E7" w:rsidRPr="00067622">
              <w:rPr>
                <w:rFonts w:ascii="Times New Roman" w:hAnsi="Times New Roman"/>
                <w:color w:val="000000" w:themeColor="text1"/>
                <w:szCs w:val="24"/>
              </w:rPr>
              <w:t xml:space="preserve"> work to each team members</w:t>
            </w: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 xml:space="preserve"> in the team meeting</w:t>
            </w:r>
            <w:r w:rsidR="00B520E7" w:rsidRPr="00067622">
              <w:rPr>
                <w:rFonts w:ascii="Times New Roman" w:hAnsi="Times New Roman"/>
                <w:color w:val="000000" w:themeColor="text1"/>
                <w:szCs w:val="24"/>
              </w:rPr>
              <w:t xml:space="preserve">. </w:t>
            </w:r>
          </w:p>
          <w:p w14:paraId="5A6E689F" w14:textId="2F3DA495" w:rsidR="002C448B" w:rsidRPr="00067622" w:rsidRDefault="002C448B" w:rsidP="00B520E7">
            <w:pPr>
              <w:pStyle w:val="Body"/>
              <w:numPr>
                <w:ilvl w:val="0"/>
                <w:numId w:val="40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>Cleared the doubts in double calculator part 3</w:t>
            </w:r>
          </w:p>
        </w:tc>
        <w:tc>
          <w:tcPr>
            <w:tcW w:w="835" w:type="dxa"/>
            <w:shd w:val="clear" w:color="auto" w:fill="auto"/>
          </w:tcPr>
          <w:p w14:paraId="58B07932" w14:textId="5A7E850A" w:rsidR="00401F88" w:rsidRPr="00067622" w:rsidRDefault="00B520E7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>0%</w:t>
            </w:r>
          </w:p>
        </w:tc>
        <w:tc>
          <w:tcPr>
            <w:tcW w:w="1074" w:type="dxa"/>
          </w:tcPr>
          <w:p w14:paraId="0526606A" w14:textId="59B63648" w:rsidR="00401F88" w:rsidRPr="00067622" w:rsidRDefault="00B520E7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067622">
              <w:rPr>
                <w:rFonts w:ascii="Times New Roman" w:hAnsi="Times New Roman"/>
                <w:color w:val="000000" w:themeColor="text1"/>
                <w:szCs w:val="24"/>
              </w:rPr>
              <w:t>30 mins</w:t>
            </w:r>
          </w:p>
        </w:tc>
      </w:tr>
      <w:tr w:rsidR="00067622" w:rsidRPr="00067622" w14:paraId="7FB5654B" w14:textId="77777777" w:rsidTr="00457C83">
        <w:trPr>
          <w:tblCellSpacing w:w="20" w:type="dxa"/>
        </w:trPr>
        <w:tc>
          <w:tcPr>
            <w:tcW w:w="1407" w:type="dxa"/>
            <w:shd w:val="clear" w:color="auto" w:fill="auto"/>
          </w:tcPr>
          <w:p w14:paraId="31BCE158" w14:textId="77777777" w:rsidR="00401F88" w:rsidRPr="00067622" w:rsidRDefault="00401F88" w:rsidP="00401F88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3018" w:type="dxa"/>
            <w:shd w:val="clear" w:color="auto" w:fill="auto"/>
          </w:tcPr>
          <w:p w14:paraId="361DA923" w14:textId="77777777" w:rsidR="00401F88" w:rsidRPr="00067622" w:rsidRDefault="00401F88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3491" w:type="dxa"/>
            <w:shd w:val="clear" w:color="auto" w:fill="auto"/>
          </w:tcPr>
          <w:p w14:paraId="2AEE7816" w14:textId="77777777" w:rsidR="00401F88" w:rsidRPr="00067622" w:rsidRDefault="00401F88" w:rsidP="0074721E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835" w:type="dxa"/>
            <w:shd w:val="clear" w:color="auto" w:fill="auto"/>
          </w:tcPr>
          <w:p w14:paraId="1981ABB4" w14:textId="77777777" w:rsidR="00D560BF" w:rsidRPr="00067622" w:rsidRDefault="00D560B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1EA4C55A" w14:textId="77777777" w:rsidR="00401F88" w:rsidRPr="00067622" w:rsidRDefault="00401F88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1074" w:type="dxa"/>
          </w:tcPr>
          <w:p w14:paraId="3233C093" w14:textId="77777777" w:rsidR="00D560BF" w:rsidRPr="00067622" w:rsidRDefault="00D560B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066F87B2" w14:textId="77777777" w:rsidR="00401F88" w:rsidRPr="00067622" w:rsidRDefault="00401F88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</w:tr>
      <w:tr w:rsidR="00067622" w:rsidRPr="00067622" w14:paraId="4925C4BE" w14:textId="77777777" w:rsidTr="00457C83">
        <w:trPr>
          <w:trHeight w:val="531"/>
          <w:tblCellSpacing w:w="20" w:type="dxa"/>
        </w:trPr>
        <w:tc>
          <w:tcPr>
            <w:tcW w:w="1407" w:type="dxa"/>
            <w:shd w:val="clear" w:color="auto" w:fill="auto"/>
          </w:tcPr>
          <w:p w14:paraId="6CFBDFD6" w14:textId="77777777" w:rsidR="00401F88" w:rsidRPr="00067622" w:rsidRDefault="00401F88" w:rsidP="00401F88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3018" w:type="dxa"/>
            <w:shd w:val="clear" w:color="auto" w:fill="auto"/>
          </w:tcPr>
          <w:p w14:paraId="15C6FCAC" w14:textId="77777777" w:rsidR="00401F88" w:rsidRPr="00067622" w:rsidRDefault="00401F88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3491" w:type="dxa"/>
            <w:shd w:val="clear" w:color="auto" w:fill="auto"/>
          </w:tcPr>
          <w:p w14:paraId="0DD80391" w14:textId="77777777" w:rsidR="00401F88" w:rsidRPr="00067622" w:rsidRDefault="00401F88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835" w:type="dxa"/>
            <w:shd w:val="clear" w:color="auto" w:fill="auto"/>
          </w:tcPr>
          <w:p w14:paraId="330D842E" w14:textId="77777777" w:rsidR="00D560BF" w:rsidRPr="00067622" w:rsidRDefault="00D560B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28949C86" w14:textId="77777777" w:rsidR="00401F88" w:rsidRPr="00067622" w:rsidRDefault="00401F88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1074" w:type="dxa"/>
          </w:tcPr>
          <w:p w14:paraId="684582EA" w14:textId="77777777" w:rsidR="00D560BF" w:rsidRPr="00067622" w:rsidRDefault="00D560B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4DBC3ABA" w14:textId="77777777" w:rsidR="00401F88" w:rsidRPr="00067622" w:rsidRDefault="00401F88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</w:tr>
    </w:tbl>
    <w:p w14:paraId="48F97853" w14:textId="77777777" w:rsidR="00B7696D" w:rsidRPr="00067622" w:rsidRDefault="00B7696D" w:rsidP="00B7696D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</w:rPr>
      </w:pPr>
    </w:p>
    <w:p w14:paraId="2589F70C" w14:textId="77777777" w:rsidR="00B7696D" w:rsidRPr="00067622" w:rsidRDefault="00B7696D" w:rsidP="00B7696D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</w:rPr>
      </w:pPr>
    </w:p>
    <w:p w14:paraId="38D75A9B" w14:textId="77777777" w:rsidR="00B7696D" w:rsidRPr="00067622" w:rsidRDefault="00B7696D" w:rsidP="00B7696D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</w:rPr>
      </w:pPr>
    </w:p>
    <w:p w14:paraId="38BBBE95" w14:textId="77777777" w:rsidR="00B7696D" w:rsidRPr="00067622" w:rsidRDefault="00B7696D" w:rsidP="00B7696D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</w:rPr>
      </w:pPr>
    </w:p>
    <w:p w14:paraId="158B1E8B" w14:textId="77777777" w:rsidR="000F2891" w:rsidRPr="00067622" w:rsidRDefault="000F2891" w:rsidP="00B7696D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</w:rPr>
      </w:pPr>
    </w:p>
    <w:p w14:paraId="151F67C1" w14:textId="77777777" w:rsidR="00B7696D" w:rsidRPr="00067622" w:rsidRDefault="00B7696D" w:rsidP="00B7696D">
      <w:pPr>
        <w:pStyle w:val="Body"/>
        <w:spacing w:before="0"/>
        <w:rPr>
          <w:rFonts w:ascii="Times New Roman" w:hAnsi="Times New Roman"/>
          <w:b/>
          <w:color w:val="000000" w:themeColor="text1"/>
          <w:szCs w:val="24"/>
        </w:rPr>
      </w:pPr>
    </w:p>
    <w:sectPr w:rsidR="00B7696D" w:rsidRPr="00067622" w:rsidSect="002F35E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11C6CA" w14:textId="77777777" w:rsidR="00D57A0C" w:rsidRDefault="00D57A0C" w:rsidP="00810CD5">
      <w:r>
        <w:separator/>
      </w:r>
    </w:p>
  </w:endnote>
  <w:endnote w:type="continuationSeparator" w:id="0">
    <w:p w14:paraId="03007AF2" w14:textId="77777777" w:rsidR="00D57A0C" w:rsidRDefault="00D57A0C" w:rsidP="00810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D9C2A3" w14:textId="77777777" w:rsidR="002C448B" w:rsidRDefault="002C44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758A1" w14:textId="77777777" w:rsidR="002C448B" w:rsidRDefault="002C44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346AF7" w14:textId="77777777" w:rsidR="002C448B" w:rsidRDefault="002C44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A63DFC" w14:textId="77777777" w:rsidR="00D57A0C" w:rsidRDefault="00D57A0C" w:rsidP="00810CD5">
      <w:r>
        <w:separator/>
      </w:r>
    </w:p>
  </w:footnote>
  <w:footnote w:type="continuationSeparator" w:id="0">
    <w:p w14:paraId="57A5FB54" w14:textId="77777777" w:rsidR="00D57A0C" w:rsidRDefault="00D57A0C" w:rsidP="00810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A7ACB" w14:textId="77777777" w:rsidR="002C448B" w:rsidRDefault="002C44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53" w:type="dxa"/>
      <w:tblCellSpacing w:w="20" w:type="dxa"/>
      <w:tblInd w:w="1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Look w:val="0000" w:firstRow="0" w:lastRow="0" w:firstColumn="0" w:lastColumn="0" w:noHBand="0" w:noVBand="0"/>
    </w:tblPr>
    <w:tblGrid>
      <w:gridCol w:w="6363"/>
      <w:gridCol w:w="3690"/>
    </w:tblGrid>
    <w:tr w:rsidR="00810CD5" w14:paraId="684F1D06" w14:textId="77777777" w:rsidTr="00842AD4">
      <w:trPr>
        <w:tblCellSpacing w:w="20" w:type="dxa"/>
      </w:trPr>
      <w:tc>
        <w:tcPr>
          <w:tcW w:w="9973" w:type="dxa"/>
          <w:gridSpan w:val="2"/>
          <w:shd w:val="pct20" w:color="auto" w:fill="auto"/>
        </w:tcPr>
        <w:p w14:paraId="07EE9ECF" w14:textId="26784231" w:rsidR="00810CD5" w:rsidRPr="00D7517D" w:rsidRDefault="00810CD5" w:rsidP="00FD667B">
          <w:pPr>
            <w:pStyle w:val="Body"/>
            <w:jc w:val="center"/>
            <w:rPr>
              <w:b/>
              <w:sz w:val="36"/>
            </w:rPr>
          </w:pPr>
          <w:r>
            <w:rPr>
              <w:b/>
              <w:sz w:val="36"/>
            </w:rPr>
            <w:t>Engineering Notebook</w:t>
          </w:r>
          <w:r w:rsidR="00071C96">
            <w:rPr>
              <w:b/>
              <w:sz w:val="36"/>
            </w:rPr>
            <w:t xml:space="preserve"> - </w:t>
          </w:r>
          <w:r w:rsidR="00352318">
            <w:rPr>
              <w:b/>
              <w:sz w:val="36"/>
            </w:rPr>
            <w:t>Daily</w:t>
          </w:r>
        </w:p>
      </w:tc>
    </w:tr>
    <w:tr w:rsidR="00FD667B" w14:paraId="6F9F421C" w14:textId="77777777" w:rsidTr="00FD667B">
      <w:trPr>
        <w:tblCellSpacing w:w="20" w:type="dxa"/>
      </w:trPr>
      <w:tc>
        <w:tcPr>
          <w:tcW w:w="9973" w:type="dxa"/>
          <w:gridSpan w:val="2"/>
        </w:tcPr>
        <w:p w14:paraId="3E19675D" w14:textId="77777777" w:rsidR="00FD667B" w:rsidRPr="00D7517D" w:rsidRDefault="00FD667B" w:rsidP="0069592D">
          <w:pPr>
            <w:pStyle w:val="Body"/>
            <w:rPr>
              <w:b/>
              <w:sz w:val="20"/>
            </w:rPr>
          </w:pPr>
          <w:r w:rsidRPr="00FD667B">
            <w:rPr>
              <w:b/>
              <w:sz w:val="32"/>
              <w:szCs w:val="18"/>
            </w:rPr>
            <w:t>Course: Application Development</w:t>
          </w:r>
        </w:p>
      </w:tc>
    </w:tr>
    <w:tr w:rsidR="00FD667B" w14:paraId="16F466F8" w14:textId="77777777" w:rsidTr="00842AD4">
      <w:trPr>
        <w:tblCellSpacing w:w="20" w:type="dxa"/>
      </w:trPr>
      <w:tc>
        <w:tcPr>
          <w:tcW w:w="6303" w:type="dxa"/>
        </w:tcPr>
        <w:p w14:paraId="4BB81885" w14:textId="0F84D9A5" w:rsidR="00FD667B" w:rsidRPr="00D7517D" w:rsidRDefault="00FD667B" w:rsidP="0074721E">
          <w:pPr>
            <w:pStyle w:val="Body"/>
            <w:rPr>
              <w:sz w:val="20"/>
            </w:rPr>
          </w:pPr>
          <w:r>
            <w:rPr>
              <w:b/>
              <w:sz w:val="20"/>
            </w:rPr>
            <w:t xml:space="preserve">Intern Id: </w:t>
          </w:r>
          <w:r w:rsidR="005264F7">
            <w:rPr>
              <w:b/>
              <w:sz w:val="20"/>
            </w:rPr>
            <w:t>170004</w:t>
          </w:r>
          <w:r>
            <w:rPr>
              <w:b/>
              <w:sz w:val="20"/>
            </w:rPr>
            <w:t xml:space="preserve">                                    Intern’s Name</w:t>
          </w:r>
          <w:r w:rsidRPr="00D7517D">
            <w:rPr>
              <w:b/>
              <w:sz w:val="20"/>
            </w:rPr>
            <w:t>:</w:t>
          </w:r>
          <w:r w:rsidR="005264F7">
            <w:rPr>
              <w:b/>
              <w:sz w:val="20"/>
            </w:rPr>
            <w:t xml:space="preserve"> G. Jawahar</w:t>
          </w:r>
        </w:p>
      </w:tc>
      <w:tc>
        <w:tcPr>
          <w:tcW w:w="3630" w:type="dxa"/>
        </w:tcPr>
        <w:p w14:paraId="709172F7" w14:textId="78EBBF5A" w:rsidR="00FD667B" w:rsidRPr="00D7517D" w:rsidRDefault="00FD667B" w:rsidP="00071C96">
          <w:pPr>
            <w:pStyle w:val="Body"/>
            <w:rPr>
              <w:sz w:val="20"/>
            </w:rPr>
          </w:pPr>
          <w:r w:rsidRPr="00D7517D">
            <w:rPr>
              <w:b/>
              <w:sz w:val="20"/>
            </w:rPr>
            <w:t>Period:</w:t>
          </w:r>
          <w:r>
            <w:rPr>
              <w:sz w:val="20"/>
            </w:rPr>
            <w:t xml:space="preserve"> </w:t>
          </w:r>
          <w:r>
            <w:rPr>
              <w:sz w:val="20"/>
            </w:rPr>
            <w:t>2018-</w:t>
          </w:r>
          <w:r w:rsidR="005264F7">
            <w:rPr>
              <w:sz w:val="20"/>
            </w:rPr>
            <w:t>02-2</w:t>
          </w:r>
          <w:r w:rsidR="00330B87">
            <w:rPr>
              <w:sz w:val="20"/>
            </w:rPr>
            <w:t>8</w:t>
          </w:r>
          <w:bookmarkStart w:id="0" w:name="_GoBack"/>
          <w:bookmarkEnd w:id="0"/>
        </w:p>
      </w:tc>
    </w:tr>
  </w:tbl>
  <w:p w14:paraId="391EE7AD" w14:textId="77777777" w:rsidR="00810CD5" w:rsidRDefault="00810CD5" w:rsidP="00810C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A9898" w14:textId="77777777" w:rsidR="002C448B" w:rsidRDefault="002C44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734E0"/>
    <w:multiLevelType w:val="hybridMultilevel"/>
    <w:tmpl w:val="034CED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83DBD"/>
    <w:multiLevelType w:val="hybridMultilevel"/>
    <w:tmpl w:val="87D2F6E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206655"/>
    <w:multiLevelType w:val="hybridMultilevel"/>
    <w:tmpl w:val="0A2224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6F17ED"/>
    <w:multiLevelType w:val="hybridMultilevel"/>
    <w:tmpl w:val="0518E9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7348CF"/>
    <w:multiLevelType w:val="hybridMultilevel"/>
    <w:tmpl w:val="4D18F8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AB3C7C"/>
    <w:multiLevelType w:val="hybridMultilevel"/>
    <w:tmpl w:val="D15C6F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0F2FB6"/>
    <w:multiLevelType w:val="hybridMultilevel"/>
    <w:tmpl w:val="F5DE09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382A72"/>
    <w:multiLevelType w:val="hybridMultilevel"/>
    <w:tmpl w:val="1B7E2BE0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8" w15:restartNumberingAfterBreak="0">
    <w:nsid w:val="155060CA"/>
    <w:multiLevelType w:val="hybridMultilevel"/>
    <w:tmpl w:val="62BE6B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6B2443"/>
    <w:multiLevelType w:val="hybridMultilevel"/>
    <w:tmpl w:val="90081C04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10" w15:restartNumberingAfterBreak="0">
    <w:nsid w:val="21167967"/>
    <w:multiLevelType w:val="hybridMultilevel"/>
    <w:tmpl w:val="E9308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962A79"/>
    <w:multiLevelType w:val="hybridMultilevel"/>
    <w:tmpl w:val="7234A3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7D2411"/>
    <w:multiLevelType w:val="hybridMultilevel"/>
    <w:tmpl w:val="8638A7EC"/>
    <w:lvl w:ilvl="0" w:tplc="56C4F61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7F112F"/>
    <w:multiLevelType w:val="multilevel"/>
    <w:tmpl w:val="BC30F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6E83BA7"/>
    <w:multiLevelType w:val="hybridMultilevel"/>
    <w:tmpl w:val="C5B41330"/>
    <w:lvl w:ilvl="0" w:tplc="7CB483DA">
      <w:start w:val="1"/>
      <w:numFmt w:val="lowerRoman"/>
      <w:lvlText w:val="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2AD32549"/>
    <w:multiLevelType w:val="hybridMultilevel"/>
    <w:tmpl w:val="CA8ABB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F43ACE"/>
    <w:multiLevelType w:val="hybridMultilevel"/>
    <w:tmpl w:val="5F8014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DDC0BD4"/>
    <w:multiLevelType w:val="hybridMultilevel"/>
    <w:tmpl w:val="E034AA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495FE4"/>
    <w:multiLevelType w:val="hybridMultilevel"/>
    <w:tmpl w:val="FA1A62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FA351D"/>
    <w:multiLevelType w:val="hybridMultilevel"/>
    <w:tmpl w:val="D22EC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0FC"/>
    <w:multiLevelType w:val="multilevel"/>
    <w:tmpl w:val="3EA6E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503660B"/>
    <w:multiLevelType w:val="hybridMultilevel"/>
    <w:tmpl w:val="08C249B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73528FE"/>
    <w:multiLevelType w:val="hybridMultilevel"/>
    <w:tmpl w:val="D318F0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6B1463"/>
    <w:multiLevelType w:val="hybridMultilevel"/>
    <w:tmpl w:val="7E34317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9A053DC"/>
    <w:multiLevelType w:val="hybridMultilevel"/>
    <w:tmpl w:val="F2821772"/>
    <w:lvl w:ilvl="0" w:tplc="40090001">
      <w:start w:val="1"/>
      <w:numFmt w:val="bullet"/>
      <w:lvlText w:val=""/>
      <w:lvlJc w:val="left"/>
      <w:pPr>
        <w:ind w:left="153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95" w:hanging="360"/>
      </w:pPr>
      <w:rPr>
        <w:rFonts w:ascii="Wingdings" w:hAnsi="Wingdings" w:hint="default"/>
      </w:rPr>
    </w:lvl>
  </w:abstractNum>
  <w:abstractNum w:abstractNumId="25" w15:restartNumberingAfterBreak="0">
    <w:nsid w:val="4EC77561"/>
    <w:multiLevelType w:val="hybridMultilevel"/>
    <w:tmpl w:val="7B5877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1908CB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13C440C"/>
    <w:multiLevelType w:val="hybridMultilevel"/>
    <w:tmpl w:val="6F9885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2150F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33A3126"/>
    <w:multiLevelType w:val="hybridMultilevel"/>
    <w:tmpl w:val="8BAA6300"/>
    <w:lvl w:ilvl="0" w:tplc="04090017">
      <w:start w:val="1"/>
      <w:numFmt w:val="lowerLetter"/>
      <w:lvlText w:val="%1)"/>
      <w:lvlJc w:val="left"/>
      <w:pPr>
        <w:ind w:left="487" w:hanging="360"/>
      </w:pPr>
    </w:lvl>
    <w:lvl w:ilvl="1" w:tplc="04090019" w:tentative="1">
      <w:start w:val="1"/>
      <w:numFmt w:val="lowerLetter"/>
      <w:lvlText w:val="%2."/>
      <w:lvlJc w:val="left"/>
      <w:pPr>
        <w:ind w:left="1207" w:hanging="360"/>
      </w:pPr>
    </w:lvl>
    <w:lvl w:ilvl="2" w:tplc="0409001B" w:tentative="1">
      <w:start w:val="1"/>
      <w:numFmt w:val="lowerRoman"/>
      <w:lvlText w:val="%3."/>
      <w:lvlJc w:val="right"/>
      <w:pPr>
        <w:ind w:left="1927" w:hanging="180"/>
      </w:pPr>
    </w:lvl>
    <w:lvl w:ilvl="3" w:tplc="0409000F" w:tentative="1">
      <w:start w:val="1"/>
      <w:numFmt w:val="decimal"/>
      <w:lvlText w:val="%4."/>
      <w:lvlJc w:val="left"/>
      <w:pPr>
        <w:ind w:left="2647" w:hanging="360"/>
      </w:pPr>
    </w:lvl>
    <w:lvl w:ilvl="4" w:tplc="04090019" w:tentative="1">
      <w:start w:val="1"/>
      <w:numFmt w:val="lowerLetter"/>
      <w:lvlText w:val="%5."/>
      <w:lvlJc w:val="left"/>
      <w:pPr>
        <w:ind w:left="3367" w:hanging="360"/>
      </w:pPr>
    </w:lvl>
    <w:lvl w:ilvl="5" w:tplc="0409001B" w:tentative="1">
      <w:start w:val="1"/>
      <w:numFmt w:val="lowerRoman"/>
      <w:lvlText w:val="%6."/>
      <w:lvlJc w:val="right"/>
      <w:pPr>
        <w:ind w:left="4087" w:hanging="180"/>
      </w:pPr>
    </w:lvl>
    <w:lvl w:ilvl="6" w:tplc="0409000F" w:tentative="1">
      <w:start w:val="1"/>
      <w:numFmt w:val="decimal"/>
      <w:lvlText w:val="%7."/>
      <w:lvlJc w:val="left"/>
      <w:pPr>
        <w:ind w:left="4807" w:hanging="360"/>
      </w:pPr>
    </w:lvl>
    <w:lvl w:ilvl="7" w:tplc="04090019" w:tentative="1">
      <w:start w:val="1"/>
      <w:numFmt w:val="lowerLetter"/>
      <w:lvlText w:val="%8."/>
      <w:lvlJc w:val="left"/>
      <w:pPr>
        <w:ind w:left="5527" w:hanging="360"/>
      </w:pPr>
    </w:lvl>
    <w:lvl w:ilvl="8" w:tplc="04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5B9E113E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F8E1CB6"/>
    <w:multiLevelType w:val="hybridMultilevel"/>
    <w:tmpl w:val="06F062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13578B"/>
    <w:multiLevelType w:val="hybridMultilevel"/>
    <w:tmpl w:val="A41684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21368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4637803"/>
    <w:multiLevelType w:val="hybridMultilevel"/>
    <w:tmpl w:val="D4DEFF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C75FAC"/>
    <w:multiLevelType w:val="hybridMultilevel"/>
    <w:tmpl w:val="05B0A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5E4FC9"/>
    <w:multiLevelType w:val="hybridMultilevel"/>
    <w:tmpl w:val="474C91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7C2BD6"/>
    <w:multiLevelType w:val="hybridMultilevel"/>
    <w:tmpl w:val="3996C2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830B7"/>
    <w:multiLevelType w:val="hybridMultilevel"/>
    <w:tmpl w:val="760AC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B33C3A"/>
    <w:multiLevelType w:val="hybridMultilevel"/>
    <w:tmpl w:val="8A3CA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591921"/>
    <w:multiLevelType w:val="hybridMultilevel"/>
    <w:tmpl w:val="161C76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29"/>
  </w:num>
  <w:num w:numId="4">
    <w:abstractNumId w:val="30"/>
  </w:num>
  <w:num w:numId="5">
    <w:abstractNumId w:val="20"/>
  </w:num>
  <w:num w:numId="6">
    <w:abstractNumId w:val="13"/>
  </w:num>
  <w:num w:numId="7">
    <w:abstractNumId w:val="37"/>
  </w:num>
  <w:num w:numId="8">
    <w:abstractNumId w:val="16"/>
  </w:num>
  <w:num w:numId="9">
    <w:abstractNumId w:val="2"/>
  </w:num>
  <w:num w:numId="10">
    <w:abstractNumId w:val="15"/>
  </w:num>
  <w:num w:numId="11">
    <w:abstractNumId w:val="6"/>
  </w:num>
  <w:num w:numId="12">
    <w:abstractNumId w:val="24"/>
  </w:num>
  <w:num w:numId="13">
    <w:abstractNumId w:val="34"/>
  </w:num>
  <w:num w:numId="14">
    <w:abstractNumId w:val="10"/>
  </w:num>
  <w:num w:numId="15">
    <w:abstractNumId w:val="0"/>
  </w:num>
  <w:num w:numId="16">
    <w:abstractNumId w:val="22"/>
  </w:num>
  <w:num w:numId="17">
    <w:abstractNumId w:val="25"/>
  </w:num>
  <w:num w:numId="18">
    <w:abstractNumId w:val="5"/>
  </w:num>
  <w:num w:numId="19">
    <w:abstractNumId w:val="11"/>
  </w:num>
  <w:num w:numId="20">
    <w:abstractNumId w:val="17"/>
  </w:num>
  <w:num w:numId="21">
    <w:abstractNumId w:val="40"/>
  </w:num>
  <w:num w:numId="22">
    <w:abstractNumId w:val="21"/>
  </w:num>
  <w:num w:numId="23">
    <w:abstractNumId w:val="36"/>
  </w:num>
  <w:num w:numId="24">
    <w:abstractNumId w:val="31"/>
  </w:num>
  <w:num w:numId="25">
    <w:abstractNumId w:val="38"/>
  </w:num>
  <w:num w:numId="26">
    <w:abstractNumId w:val="3"/>
  </w:num>
  <w:num w:numId="27">
    <w:abstractNumId w:val="23"/>
  </w:num>
  <w:num w:numId="28">
    <w:abstractNumId w:val="8"/>
  </w:num>
  <w:num w:numId="29">
    <w:abstractNumId w:val="1"/>
  </w:num>
  <w:num w:numId="30">
    <w:abstractNumId w:val="4"/>
  </w:num>
  <w:num w:numId="31">
    <w:abstractNumId w:val="33"/>
  </w:num>
  <w:num w:numId="32">
    <w:abstractNumId w:val="28"/>
  </w:num>
  <w:num w:numId="33">
    <w:abstractNumId w:val="26"/>
  </w:num>
  <w:num w:numId="34">
    <w:abstractNumId w:val="12"/>
  </w:num>
  <w:num w:numId="35">
    <w:abstractNumId w:val="14"/>
  </w:num>
  <w:num w:numId="36">
    <w:abstractNumId w:val="35"/>
  </w:num>
  <w:num w:numId="37">
    <w:abstractNumId w:val="39"/>
  </w:num>
  <w:num w:numId="38">
    <w:abstractNumId w:val="19"/>
  </w:num>
  <w:num w:numId="39">
    <w:abstractNumId w:val="27"/>
  </w:num>
  <w:num w:numId="40">
    <w:abstractNumId w:val="18"/>
  </w:num>
  <w:num w:numId="41">
    <w:abstractNumId w:val="32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tjQ0NzE3M7cwMDRX0lEKTi0uzszPAykwrgUAQyKRVSwAAAA="/>
  </w:docVars>
  <w:rsids>
    <w:rsidRoot w:val="00C04177"/>
    <w:rsid w:val="00012FD4"/>
    <w:rsid w:val="00016553"/>
    <w:rsid w:val="00067622"/>
    <w:rsid w:val="00071C96"/>
    <w:rsid w:val="000A101C"/>
    <w:rsid w:val="000F2891"/>
    <w:rsid w:val="00154D8A"/>
    <w:rsid w:val="00187F97"/>
    <w:rsid w:val="00196F2A"/>
    <w:rsid w:val="001D551E"/>
    <w:rsid w:val="001F75E4"/>
    <w:rsid w:val="002041F4"/>
    <w:rsid w:val="00226E76"/>
    <w:rsid w:val="00260D64"/>
    <w:rsid w:val="00261094"/>
    <w:rsid w:val="002A3AE7"/>
    <w:rsid w:val="002B0BFE"/>
    <w:rsid w:val="002C448B"/>
    <w:rsid w:val="002D7FDC"/>
    <w:rsid w:val="002E0D1C"/>
    <w:rsid w:val="002F2038"/>
    <w:rsid w:val="002F35EF"/>
    <w:rsid w:val="002F7239"/>
    <w:rsid w:val="00304E43"/>
    <w:rsid w:val="003060C2"/>
    <w:rsid w:val="003139C5"/>
    <w:rsid w:val="003169ED"/>
    <w:rsid w:val="00325D73"/>
    <w:rsid w:val="00330B87"/>
    <w:rsid w:val="00352318"/>
    <w:rsid w:val="00371B0D"/>
    <w:rsid w:val="00382B69"/>
    <w:rsid w:val="00401F88"/>
    <w:rsid w:val="00454F94"/>
    <w:rsid w:val="00457C83"/>
    <w:rsid w:val="00471B7D"/>
    <w:rsid w:val="004D6EC8"/>
    <w:rsid w:val="00506268"/>
    <w:rsid w:val="00510E42"/>
    <w:rsid w:val="005264F7"/>
    <w:rsid w:val="00562064"/>
    <w:rsid w:val="005627A2"/>
    <w:rsid w:val="005E0E68"/>
    <w:rsid w:val="005E6C93"/>
    <w:rsid w:val="005F1412"/>
    <w:rsid w:val="005F18C7"/>
    <w:rsid w:val="00606863"/>
    <w:rsid w:val="00620668"/>
    <w:rsid w:val="006237E4"/>
    <w:rsid w:val="00653E11"/>
    <w:rsid w:val="00654A74"/>
    <w:rsid w:val="006724AD"/>
    <w:rsid w:val="006C0D63"/>
    <w:rsid w:val="006F7D05"/>
    <w:rsid w:val="00726E24"/>
    <w:rsid w:val="0074721E"/>
    <w:rsid w:val="00751A2F"/>
    <w:rsid w:val="00781A54"/>
    <w:rsid w:val="007C4D98"/>
    <w:rsid w:val="007E2DE2"/>
    <w:rsid w:val="00810CD5"/>
    <w:rsid w:val="00826394"/>
    <w:rsid w:val="008323CE"/>
    <w:rsid w:val="00865299"/>
    <w:rsid w:val="008827B0"/>
    <w:rsid w:val="008B3BED"/>
    <w:rsid w:val="00955F2B"/>
    <w:rsid w:val="00962C3D"/>
    <w:rsid w:val="00976CE0"/>
    <w:rsid w:val="00980C99"/>
    <w:rsid w:val="00981D01"/>
    <w:rsid w:val="00984183"/>
    <w:rsid w:val="00986D27"/>
    <w:rsid w:val="00991C44"/>
    <w:rsid w:val="009A3E1D"/>
    <w:rsid w:val="009A7178"/>
    <w:rsid w:val="009C5264"/>
    <w:rsid w:val="009C5A22"/>
    <w:rsid w:val="009F3214"/>
    <w:rsid w:val="00A051B9"/>
    <w:rsid w:val="00A552C9"/>
    <w:rsid w:val="00AA143E"/>
    <w:rsid w:val="00AA2477"/>
    <w:rsid w:val="00AA7CE5"/>
    <w:rsid w:val="00AD1699"/>
    <w:rsid w:val="00AD5C15"/>
    <w:rsid w:val="00AD7273"/>
    <w:rsid w:val="00B05F71"/>
    <w:rsid w:val="00B1170A"/>
    <w:rsid w:val="00B520E7"/>
    <w:rsid w:val="00B73FEF"/>
    <w:rsid w:val="00B7696D"/>
    <w:rsid w:val="00BA139C"/>
    <w:rsid w:val="00C04177"/>
    <w:rsid w:val="00C16287"/>
    <w:rsid w:val="00C25019"/>
    <w:rsid w:val="00C711E4"/>
    <w:rsid w:val="00C732A2"/>
    <w:rsid w:val="00C75BFC"/>
    <w:rsid w:val="00C93F4B"/>
    <w:rsid w:val="00C9693C"/>
    <w:rsid w:val="00CA4393"/>
    <w:rsid w:val="00CD4784"/>
    <w:rsid w:val="00CF2ECC"/>
    <w:rsid w:val="00D03F54"/>
    <w:rsid w:val="00D3094E"/>
    <w:rsid w:val="00D320D5"/>
    <w:rsid w:val="00D35734"/>
    <w:rsid w:val="00D560BF"/>
    <w:rsid w:val="00D57A0C"/>
    <w:rsid w:val="00DA740D"/>
    <w:rsid w:val="00DF57C5"/>
    <w:rsid w:val="00E40439"/>
    <w:rsid w:val="00E73724"/>
    <w:rsid w:val="00E74718"/>
    <w:rsid w:val="00E915A2"/>
    <w:rsid w:val="00EA6CDD"/>
    <w:rsid w:val="00EE1726"/>
    <w:rsid w:val="00EE5B9D"/>
    <w:rsid w:val="00EE79B1"/>
    <w:rsid w:val="00F151C4"/>
    <w:rsid w:val="00F87BFB"/>
    <w:rsid w:val="00FA0D59"/>
    <w:rsid w:val="00FC24F7"/>
    <w:rsid w:val="00FD0850"/>
    <w:rsid w:val="00FD667B"/>
    <w:rsid w:val="00FE79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D0D215"/>
  <w15:docId w15:val="{524FA630-6F71-498F-8C78-AD4BCA09A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4177"/>
    <w:pPr>
      <w:spacing w:after="0" w:line="240" w:lineRule="auto"/>
      <w:jc w:val="both"/>
    </w:pPr>
    <w:rPr>
      <w:rFonts w:ascii="Times" w:eastAsia="Times" w:hAnsi="Times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C04177"/>
    <w:pPr>
      <w:spacing w:before="120"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ListParagraph">
    <w:name w:val="List Paragraph"/>
    <w:basedOn w:val="Normal"/>
    <w:uiPriority w:val="34"/>
    <w:qFormat/>
    <w:rsid w:val="00AA247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A101C"/>
  </w:style>
  <w:style w:type="character" w:styleId="Hyperlink">
    <w:name w:val="Hyperlink"/>
    <w:basedOn w:val="DefaultParagraphFont"/>
    <w:uiPriority w:val="99"/>
    <w:unhideWhenUsed/>
    <w:rsid w:val="00FE79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79EE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FE79EE"/>
    <w:rPr>
      <w:color w:val="808080"/>
    </w:rPr>
  </w:style>
  <w:style w:type="character" w:styleId="Strong">
    <w:name w:val="Strong"/>
    <w:basedOn w:val="DefaultParagraphFont"/>
    <w:uiPriority w:val="22"/>
    <w:qFormat/>
    <w:rsid w:val="00FE79EE"/>
    <w:rPr>
      <w:b/>
      <w:bCs/>
    </w:rPr>
  </w:style>
  <w:style w:type="character" w:styleId="Emphasis">
    <w:name w:val="Emphasis"/>
    <w:basedOn w:val="DefaultParagraphFont"/>
    <w:uiPriority w:val="20"/>
    <w:qFormat/>
    <w:rsid w:val="001D551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pload.wikimedia.org/wikipedia/commons/thumb/f/f8/Accuracy_of_given_values.png/300px-Accuracy_of_given_values.png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upload.wikimedia.org/wikipedia/commons/thumb/a/ad/Precision_of_given_values.png/300px-Precision_of_given_values.pn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451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arterRadley</Company>
  <LinksUpToDate>false</LinksUpToDate>
  <CharactersWithSpaces>301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na</dc:creator>
  <cp:keywords/>
  <dc:description/>
  <cp:lastModifiedBy>Jawahar Jay</cp:lastModifiedBy>
  <cp:revision>14</cp:revision>
  <cp:lastPrinted>2018-02-26T17:31:00Z</cp:lastPrinted>
  <dcterms:created xsi:type="dcterms:W3CDTF">2017-06-24T07:59:00Z</dcterms:created>
  <dcterms:modified xsi:type="dcterms:W3CDTF">2018-02-28T18:17:00Z</dcterms:modified>
  <cp:category/>
</cp:coreProperties>
</file>